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DB051" w14:textId="2C898DBE" w:rsidR="004C5FEF" w:rsidRPr="000502B5" w:rsidRDefault="00435FAD" w:rsidP="000502B5">
      <w:pPr>
        <w:ind w:left="90"/>
      </w:pPr>
      <w:r w:rsidRPr="00F4729C">
        <w:t xml:space="preserve">The </w:t>
      </w:r>
      <w:r>
        <w:rPr>
          <w:b/>
        </w:rPr>
        <w:t xml:space="preserve">Perry Middle School Council </w:t>
      </w:r>
      <w:r>
        <w:t>meeting</w:t>
      </w:r>
      <w:r w:rsidRPr="00F4729C">
        <w:t xml:space="preserve"> was </w:t>
      </w:r>
      <w:r w:rsidR="000502B5">
        <w:t>scheduled on November 9, 2020</w:t>
      </w:r>
      <w:r w:rsidRPr="00F4729C">
        <w:t xml:space="preserve">, </w:t>
      </w:r>
      <w:r w:rsidR="00E04264">
        <w:t>at 6</w:t>
      </w:r>
      <w:r>
        <w:t xml:space="preserve">:00 </w:t>
      </w:r>
      <w:r w:rsidR="00E04264">
        <w:t>p</w:t>
      </w:r>
      <w:r>
        <w:t xml:space="preserve">m in the Perry Middle School </w:t>
      </w:r>
      <w:r w:rsidR="00E04264">
        <w:t>Media Center</w:t>
      </w:r>
      <w:r w:rsidRPr="00F4729C">
        <w:t>.</w:t>
      </w:r>
      <w:r w:rsidR="001E48BD">
        <w:t xml:space="preserve">  </w:t>
      </w:r>
      <w:r w:rsidR="000502B5">
        <w:t>There was not enough members present to have a quorum.  We will continue business on January 25</w:t>
      </w:r>
      <w:r w:rsidR="000502B5" w:rsidRPr="000502B5">
        <w:rPr>
          <w:vertAlign w:val="superscript"/>
        </w:rPr>
        <w:t>th</w:t>
      </w:r>
      <w:r w:rsidR="000502B5">
        <w:t>, 2021 at 6:00 pm in the Perry Media Center.</w:t>
      </w:r>
      <w:bookmarkStart w:id="0" w:name="_GoBack"/>
      <w:bookmarkEnd w:id="0"/>
    </w:p>
    <w:sectPr w:rsidR="004C5FEF" w:rsidRPr="000502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8DF45B" w14:textId="77777777" w:rsidR="0023751C" w:rsidRDefault="0023751C" w:rsidP="00650777">
      <w:pPr>
        <w:spacing w:after="0" w:line="240" w:lineRule="auto"/>
      </w:pPr>
      <w:r>
        <w:separator/>
      </w:r>
    </w:p>
  </w:endnote>
  <w:endnote w:type="continuationSeparator" w:id="0">
    <w:p w14:paraId="24565A2C" w14:textId="77777777" w:rsidR="0023751C" w:rsidRDefault="0023751C" w:rsidP="00650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D1E396" w14:textId="77777777" w:rsidR="0023751C" w:rsidRDefault="0023751C" w:rsidP="00650777">
      <w:pPr>
        <w:spacing w:after="0" w:line="240" w:lineRule="auto"/>
      </w:pPr>
      <w:r>
        <w:separator/>
      </w:r>
    </w:p>
  </w:footnote>
  <w:footnote w:type="continuationSeparator" w:id="0">
    <w:p w14:paraId="6DB09F49" w14:textId="77777777" w:rsidR="0023751C" w:rsidRDefault="0023751C" w:rsidP="00650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DA8588" w14:textId="77777777" w:rsidR="00650777" w:rsidRPr="00BF07E5" w:rsidRDefault="00650777" w:rsidP="00650777">
    <w:pPr>
      <w:pStyle w:val="Header"/>
      <w:tabs>
        <w:tab w:val="left" w:pos="615"/>
        <w:tab w:val="left" w:pos="1155"/>
        <w:tab w:val="center" w:pos="5400"/>
      </w:tabs>
      <w:contextualSpacing/>
      <w:jc w:val="center"/>
      <w:rPr>
        <w:rFonts w:ascii="Calibri" w:hAnsi="Calibri"/>
        <w:b/>
        <w:sz w:val="56"/>
        <w:szCs w:val="5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7F3C59A" wp14:editId="6DF07EEF">
          <wp:simplePos x="0" y="0"/>
          <wp:positionH relativeFrom="column">
            <wp:posOffset>5532120</wp:posOffset>
          </wp:positionH>
          <wp:positionV relativeFrom="paragraph">
            <wp:posOffset>84455</wp:posOffset>
          </wp:positionV>
          <wp:extent cx="1153160" cy="1057275"/>
          <wp:effectExtent l="0" t="0" r="0" b="0"/>
          <wp:wrapNone/>
          <wp:docPr id="7" name="Picture 4" descr="School_of_E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chool_of_E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16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3E4281E6" wp14:editId="187E1DC3">
          <wp:simplePos x="0" y="0"/>
          <wp:positionH relativeFrom="column">
            <wp:posOffset>4445</wp:posOffset>
          </wp:positionH>
          <wp:positionV relativeFrom="paragraph">
            <wp:posOffset>84455</wp:posOffset>
          </wp:positionV>
          <wp:extent cx="1256030" cy="1018540"/>
          <wp:effectExtent l="0" t="0" r="0" b="0"/>
          <wp:wrapNone/>
          <wp:docPr id="8" name="Picture 8" descr="New 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ew 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1018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7E5">
      <w:rPr>
        <w:rFonts w:ascii="Calibri" w:hAnsi="Calibri"/>
        <w:b/>
        <w:sz w:val="56"/>
        <w:szCs w:val="56"/>
      </w:rPr>
      <w:t>Perry Middle School</w:t>
    </w:r>
  </w:p>
  <w:p w14:paraId="26417F22" w14:textId="77777777" w:rsidR="00650777" w:rsidRPr="00BF07E5" w:rsidRDefault="00650777" w:rsidP="00650777">
    <w:pPr>
      <w:pStyle w:val="Header"/>
      <w:tabs>
        <w:tab w:val="left" w:pos="1155"/>
        <w:tab w:val="center" w:pos="5400"/>
      </w:tabs>
      <w:jc w:val="center"/>
      <w:rPr>
        <w:rFonts w:ascii="Calibri" w:hAnsi="Calibri"/>
        <w:szCs w:val="20"/>
      </w:rPr>
    </w:pPr>
    <w:r w:rsidRPr="00BF07E5">
      <w:rPr>
        <w:rFonts w:ascii="Calibri" w:hAnsi="Calibri"/>
        <w:szCs w:val="20"/>
      </w:rPr>
      <w:t>495 Perry Parkway Perry, Georgia 31069</w:t>
    </w:r>
  </w:p>
  <w:p w14:paraId="39B71531" w14:textId="77777777" w:rsidR="00650777" w:rsidRDefault="00650777" w:rsidP="00650777">
    <w:pPr>
      <w:pStyle w:val="Header"/>
      <w:tabs>
        <w:tab w:val="left" w:pos="1155"/>
        <w:tab w:val="center" w:pos="5400"/>
      </w:tabs>
      <w:jc w:val="center"/>
      <w:rPr>
        <w:rFonts w:ascii="Calibri" w:hAnsi="Calibri"/>
        <w:szCs w:val="20"/>
      </w:rPr>
    </w:pPr>
    <w:r w:rsidRPr="00BF07E5">
      <w:rPr>
        <w:rFonts w:ascii="Calibri" w:hAnsi="Calibri"/>
        <w:szCs w:val="20"/>
      </w:rPr>
      <w:t>Phone (478) 988-6285 Fax (478) 988-6345</w:t>
    </w:r>
  </w:p>
  <w:p w14:paraId="3FB4CA79" w14:textId="77777777" w:rsidR="00650777" w:rsidRPr="00BF07E5" w:rsidRDefault="00650777" w:rsidP="00650777">
    <w:pPr>
      <w:pStyle w:val="Header"/>
      <w:tabs>
        <w:tab w:val="left" w:pos="1155"/>
        <w:tab w:val="center" w:pos="5400"/>
      </w:tabs>
      <w:jc w:val="center"/>
      <w:rPr>
        <w:rFonts w:ascii="Calibri" w:hAnsi="Calibri"/>
        <w:szCs w:val="20"/>
      </w:rPr>
    </w:pPr>
  </w:p>
  <w:p w14:paraId="15C85D59" w14:textId="77777777" w:rsidR="00650777" w:rsidRDefault="00E04264" w:rsidP="00650777">
    <w:pPr>
      <w:pStyle w:val="Header"/>
      <w:tabs>
        <w:tab w:val="left" w:pos="1155"/>
        <w:tab w:val="center" w:pos="5400"/>
      </w:tabs>
      <w:jc w:val="center"/>
      <w:rPr>
        <w:b/>
        <w:szCs w:val="20"/>
      </w:rPr>
    </w:pPr>
    <w:r>
      <w:rPr>
        <w:b/>
        <w:szCs w:val="20"/>
      </w:rPr>
      <w:t>D</w:t>
    </w:r>
    <w:r w:rsidR="00650777" w:rsidRPr="00B914B2">
      <w:rPr>
        <w:b/>
        <w:szCs w:val="20"/>
      </w:rPr>
      <w:t>r. Heath Burch</w:t>
    </w:r>
    <w:r w:rsidR="00650777">
      <w:rPr>
        <w:b/>
        <w:szCs w:val="20"/>
      </w:rPr>
      <w:t>, Principal</w:t>
    </w:r>
  </w:p>
  <w:p w14:paraId="42B1ED8F" w14:textId="77777777" w:rsidR="00650777" w:rsidRPr="00B914B2" w:rsidRDefault="00650777" w:rsidP="00650777">
    <w:pPr>
      <w:pStyle w:val="Header"/>
      <w:tabs>
        <w:tab w:val="left" w:pos="1155"/>
        <w:tab w:val="center" w:pos="5400"/>
      </w:tabs>
      <w:ind w:left="1155"/>
      <w:rPr>
        <w:b/>
        <w:sz w:val="20"/>
        <w:szCs w:val="20"/>
      </w:rPr>
    </w:pPr>
  </w:p>
  <w:p w14:paraId="3EF352B4" w14:textId="77777777" w:rsidR="00650777" w:rsidRDefault="00650777" w:rsidP="00650777">
    <w:pPr>
      <w:pStyle w:val="Header"/>
      <w:rPr>
        <w:sz w:val="20"/>
        <w:szCs w:val="20"/>
      </w:rPr>
    </w:pPr>
    <w:r>
      <w:rPr>
        <w:sz w:val="20"/>
        <w:szCs w:val="20"/>
      </w:rPr>
      <w:t xml:space="preserve">Dr.  Liz Harrison, Assistant Principal of Instruction                                                                </w:t>
    </w:r>
    <w:r>
      <w:rPr>
        <w:sz w:val="20"/>
        <w:szCs w:val="20"/>
      </w:rPr>
      <w:tab/>
      <w:t xml:space="preserve">                 Mrs. Susan Faircloth, Counselor</w:t>
    </w:r>
  </w:p>
  <w:p w14:paraId="17B88F5F" w14:textId="77777777" w:rsidR="00650777" w:rsidRDefault="00650777" w:rsidP="00650777">
    <w:pPr>
      <w:pStyle w:val="Header"/>
      <w:rPr>
        <w:sz w:val="20"/>
        <w:szCs w:val="20"/>
      </w:rPr>
    </w:pPr>
    <w:r>
      <w:rPr>
        <w:sz w:val="20"/>
        <w:szCs w:val="20"/>
      </w:rPr>
      <w:t xml:space="preserve">Ms. Kizzy Johnson, Assistant Principal of Discipline                                           </w:t>
    </w:r>
    <w:r>
      <w:rPr>
        <w:sz w:val="20"/>
        <w:szCs w:val="20"/>
      </w:rPr>
      <w:tab/>
      <w:t xml:space="preserve">                                           Mrs. Kristi Hess, Counselor Mr. Randy Mizell, Athletic Director</w:t>
    </w:r>
    <w:r>
      <w:rPr>
        <w:sz w:val="20"/>
        <w:szCs w:val="20"/>
      </w:rPr>
      <w:tab/>
      <w:t xml:space="preserve">                                         </w:t>
    </w:r>
    <w:r>
      <w:rPr>
        <w:sz w:val="20"/>
        <w:szCs w:val="20"/>
      </w:rPr>
      <w:tab/>
      <w:t xml:space="preserve">                               Mrs. Christy Hursey, Band Director</w:t>
    </w:r>
    <w:r>
      <w:rPr>
        <w:sz w:val="20"/>
        <w:szCs w:val="20"/>
      </w:rPr>
      <w:tab/>
    </w:r>
  </w:p>
  <w:p w14:paraId="1E60EA08" w14:textId="77777777" w:rsidR="00650777" w:rsidRDefault="00650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61F3F"/>
    <w:multiLevelType w:val="hybridMultilevel"/>
    <w:tmpl w:val="368CE9F4"/>
    <w:lvl w:ilvl="0" w:tplc="BF92C2B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</w:rPr>
    </w:lvl>
    <w:lvl w:ilvl="1" w:tplc="292611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i w:val="0"/>
      </w:rPr>
    </w:lvl>
    <w:lvl w:ilvl="2" w:tplc="D146E4CE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  <w:b w:val="0"/>
      </w:r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b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1880B41"/>
    <w:multiLevelType w:val="hybridMultilevel"/>
    <w:tmpl w:val="FAA6547A"/>
    <w:lvl w:ilvl="0" w:tplc="BF92C2B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409000F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b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BD25400"/>
    <w:multiLevelType w:val="hybridMultilevel"/>
    <w:tmpl w:val="8654B130"/>
    <w:lvl w:ilvl="0" w:tplc="BF92C2B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B">
      <w:start w:val="1"/>
      <w:numFmt w:val="bullet"/>
      <w:lvlText w:val=""/>
      <w:lvlJc w:val="left"/>
      <w:pPr>
        <w:tabs>
          <w:tab w:val="num" w:pos="2160"/>
        </w:tabs>
        <w:ind w:left="2160" w:hanging="180"/>
      </w:pPr>
      <w:rPr>
        <w:rFonts w:ascii="Wingdings" w:hAnsi="Wingdings" w:hint="default"/>
        <w:b/>
      </w:r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b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9966E13"/>
    <w:multiLevelType w:val="hybridMultilevel"/>
    <w:tmpl w:val="3552D574"/>
    <w:lvl w:ilvl="0" w:tplc="BF92C2B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4C5E09CB"/>
    <w:multiLevelType w:val="hybridMultilevel"/>
    <w:tmpl w:val="ADBA29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3A1A887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710694D2">
      <w:start w:val="1"/>
      <w:numFmt w:val="lowerRoman"/>
      <w:lvlText w:val="%3."/>
      <w:lvlJc w:val="right"/>
      <w:pPr>
        <w:ind w:left="2160" w:hanging="180"/>
      </w:pPr>
      <w:rPr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FA47F6"/>
    <w:multiLevelType w:val="hybridMultilevel"/>
    <w:tmpl w:val="BC76AD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BAFE4A9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rE0NTYzMbQwM7ZQ0lEKTi0uzszPAykwrAUAaomvViwAAAA="/>
  </w:docVars>
  <w:rsids>
    <w:rsidRoot w:val="0038339F"/>
    <w:rsid w:val="00012BE4"/>
    <w:rsid w:val="00021AC9"/>
    <w:rsid w:val="00043D2E"/>
    <w:rsid w:val="000502B5"/>
    <w:rsid w:val="00087B7B"/>
    <w:rsid w:val="00090856"/>
    <w:rsid w:val="00090E8E"/>
    <w:rsid w:val="000930C3"/>
    <w:rsid w:val="000A2E9F"/>
    <w:rsid w:val="000A5FDE"/>
    <w:rsid w:val="000A7923"/>
    <w:rsid w:val="000B3312"/>
    <w:rsid w:val="000E52E3"/>
    <w:rsid w:val="00115E6F"/>
    <w:rsid w:val="00137186"/>
    <w:rsid w:val="001E48BD"/>
    <w:rsid w:val="001F20FA"/>
    <w:rsid w:val="001F6FCD"/>
    <w:rsid w:val="0023751C"/>
    <w:rsid w:val="00282F79"/>
    <w:rsid w:val="002D14B1"/>
    <w:rsid w:val="003005C3"/>
    <w:rsid w:val="00306F16"/>
    <w:rsid w:val="003713E4"/>
    <w:rsid w:val="00373BCF"/>
    <w:rsid w:val="0038339F"/>
    <w:rsid w:val="003A1921"/>
    <w:rsid w:val="003A3CF0"/>
    <w:rsid w:val="0040243C"/>
    <w:rsid w:val="004025E7"/>
    <w:rsid w:val="004355E5"/>
    <w:rsid w:val="00435FAD"/>
    <w:rsid w:val="00447EF9"/>
    <w:rsid w:val="00460DE9"/>
    <w:rsid w:val="004C5FEF"/>
    <w:rsid w:val="00541762"/>
    <w:rsid w:val="00544D53"/>
    <w:rsid w:val="005822EF"/>
    <w:rsid w:val="005A62B8"/>
    <w:rsid w:val="006242E7"/>
    <w:rsid w:val="0064484E"/>
    <w:rsid w:val="00650777"/>
    <w:rsid w:val="006558A9"/>
    <w:rsid w:val="006602AC"/>
    <w:rsid w:val="00693B2D"/>
    <w:rsid w:val="006D108F"/>
    <w:rsid w:val="007417CE"/>
    <w:rsid w:val="00751547"/>
    <w:rsid w:val="00764242"/>
    <w:rsid w:val="00765260"/>
    <w:rsid w:val="007A7314"/>
    <w:rsid w:val="007B0048"/>
    <w:rsid w:val="007C0DE5"/>
    <w:rsid w:val="007C75F3"/>
    <w:rsid w:val="007D02FA"/>
    <w:rsid w:val="007E382B"/>
    <w:rsid w:val="00840BE0"/>
    <w:rsid w:val="00873547"/>
    <w:rsid w:val="008F3E52"/>
    <w:rsid w:val="008F66C5"/>
    <w:rsid w:val="00922951"/>
    <w:rsid w:val="00971AAE"/>
    <w:rsid w:val="009A0589"/>
    <w:rsid w:val="009D386D"/>
    <w:rsid w:val="009D3919"/>
    <w:rsid w:val="00A30B21"/>
    <w:rsid w:val="00A45AE1"/>
    <w:rsid w:val="00A561B2"/>
    <w:rsid w:val="00B14BFD"/>
    <w:rsid w:val="00B14D82"/>
    <w:rsid w:val="00B31F3E"/>
    <w:rsid w:val="00B6143F"/>
    <w:rsid w:val="00B648BC"/>
    <w:rsid w:val="00B77CA5"/>
    <w:rsid w:val="00B853EE"/>
    <w:rsid w:val="00BE55F8"/>
    <w:rsid w:val="00C144D1"/>
    <w:rsid w:val="00C207DD"/>
    <w:rsid w:val="00C35228"/>
    <w:rsid w:val="00C6562D"/>
    <w:rsid w:val="00C97171"/>
    <w:rsid w:val="00DF59E9"/>
    <w:rsid w:val="00E04264"/>
    <w:rsid w:val="00E2288C"/>
    <w:rsid w:val="00E23F0D"/>
    <w:rsid w:val="00E255AC"/>
    <w:rsid w:val="00E4571D"/>
    <w:rsid w:val="00E5794D"/>
    <w:rsid w:val="00E87744"/>
    <w:rsid w:val="00E94C18"/>
    <w:rsid w:val="00EB55C2"/>
    <w:rsid w:val="00F047C2"/>
    <w:rsid w:val="00F47B54"/>
    <w:rsid w:val="00F52722"/>
    <w:rsid w:val="00F621D9"/>
    <w:rsid w:val="00F73346"/>
    <w:rsid w:val="00FD229A"/>
    <w:rsid w:val="00FD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2B773"/>
  <w15:chartTrackingRefBased/>
  <w15:docId w15:val="{DD679CCC-E08A-403D-B58B-17D87E88A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35FA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0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777"/>
  </w:style>
  <w:style w:type="paragraph" w:styleId="Footer">
    <w:name w:val="footer"/>
    <w:basedOn w:val="Normal"/>
    <w:link w:val="FooterChar"/>
    <w:uiPriority w:val="99"/>
    <w:unhideWhenUsed/>
    <w:rsid w:val="00650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777"/>
  </w:style>
  <w:style w:type="paragraph" w:styleId="BalloonText">
    <w:name w:val="Balloon Text"/>
    <w:basedOn w:val="Normal"/>
    <w:link w:val="BalloonTextChar"/>
    <w:uiPriority w:val="99"/>
    <w:semiHidden/>
    <w:unhideWhenUsed/>
    <w:rsid w:val="009D38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8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94AFE6CF5BFC4EBE0257A342B797C3" ma:contentTypeVersion="13" ma:contentTypeDescription="Create a new document." ma:contentTypeScope="" ma:versionID="99e7cee9dd2874b2f7a2e01d336d775e">
  <xsd:schema xmlns:xsd="http://www.w3.org/2001/XMLSchema" xmlns:xs="http://www.w3.org/2001/XMLSchema" xmlns:p="http://schemas.microsoft.com/office/2006/metadata/properties" xmlns:ns3="3f9ca02d-a35e-46ee-b43b-0d28ba895568" xmlns:ns4="69de1a3a-3972-4dbb-8c8c-24e4592d8171" targetNamespace="http://schemas.microsoft.com/office/2006/metadata/properties" ma:root="true" ma:fieldsID="dcf703dfc536464165b874eb070c819c" ns3:_="" ns4:_="">
    <xsd:import namespace="3f9ca02d-a35e-46ee-b43b-0d28ba895568"/>
    <xsd:import namespace="69de1a3a-3972-4dbb-8c8c-24e4592d81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9ca02d-a35e-46ee-b43b-0d28ba8955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e1a3a-3972-4dbb-8c8c-24e4592d81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BAD797-4AF7-4B84-BB34-135C736447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536CF7-3AE2-4AD7-A103-9F4EC430F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9ca02d-a35e-46ee-b43b-0d28ba895568"/>
    <ds:schemaRef ds:uri="69de1a3a-3972-4dbb-8c8c-24e4592d81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CBE193-D070-480B-898B-AFA73AC72D4E}">
  <ds:schemaRefs>
    <ds:schemaRef ds:uri="http://www.w3.org/XML/1998/namespace"/>
    <ds:schemaRef ds:uri="http://schemas.microsoft.com/office/2006/documentManagement/types"/>
    <ds:schemaRef ds:uri="3f9ca02d-a35e-46ee-b43b-0d28ba895568"/>
    <ds:schemaRef ds:uri="http://purl.org/dc/elements/1.1/"/>
    <ds:schemaRef ds:uri="69de1a3a-3972-4dbb-8c8c-24e4592d8171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s, Diana</dc:creator>
  <cp:keywords/>
  <dc:description/>
  <cp:lastModifiedBy>Burch, Heath</cp:lastModifiedBy>
  <cp:revision>2</cp:revision>
  <cp:lastPrinted>2020-02-03T15:44:00Z</cp:lastPrinted>
  <dcterms:created xsi:type="dcterms:W3CDTF">2021-01-20T14:04:00Z</dcterms:created>
  <dcterms:modified xsi:type="dcterms:W3CDTF">2021-01-2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94AFE6CF5BFC4EBE0257A342B797C3</vt:lpwstr>
  </property>
</Properties>
</file>